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983194" w14:textId="159C21B5" w:rsidR="001C7432" w:rsidRPr="00A84752" w:rsidRDefault="00851871" w:rsidP="001C7432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 xml:space="preserve">DANDENONG NORTH PRIMARY SCHOOL </w:t>
      </w:r>
      <w:r w:rsidR="00C06036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 xml:space="preserve">    </w:t>
      </w:r>
      <w:r w:rsidR="001C7432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3F6EC1BF" w14:textId="7FE72094" w:rsidR="003F3D08" w:rsidRPr="00851871" w:rsidRDefault="003F3D08" w:rsidP="003F3D08">
      <w:pPr>
        <w:rPr>
          <w:b/>
          <w:bCs/>
        </w:rPr>
      </w:pPr>
      <w:r w:rsidRPr="00851871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1EE07FC" wp14:editId="3879A032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1871">
        <w:rPr>
          <w:b/>
          <w:bCs/>
        </w:rPr>
        <w:t>Help for non-English speakers</w:t>
      </w:r>
    </w:p>
    <w:p w14:paraId="170B9208" w14:textId="1D5441FC" w:rsidR="003F3D08" w:rsidRPr="00727FA0" w:rsidRDefault="003F3D08" w:rsidP="003F3D08">
      <w:r w:rsidRPr="00851871">
        <w:t xml:space="preserve">If you need help to understand the information in this </w:t>
      </w:r>
      <w:proofErr w:type="gramStart"/>
      <w:r w:rsidRPr="00851871">
        <w:t>policy</w:t>
      </w:r>
      <w:proofErr w:type="gramEnd"/>
      <w:r w:rsidRPr="00851871">
        <w:t xml:space="preserve"> please contact </w:t>
      </w:r>
      <w:r w:rsidR="00C06036">
        <w:t xml:space="preserve">Alia Hussain through reception or telephoning </w:t>
      </w:r>
      <w:r w:rsidR="00851871" w:rsidRPr="00851871">
        <w:t xml:space="preserve">9794 7899. </w:t>
      </w:r>
    </w:p>
    <w:p w14:paraId="38C64620" w14:textId="77777777" w:rsidR="003F3D08" w:rsidRDefault="003F3D08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637E3AFE" w14:textId="3E5AB45E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2742E36B" w:rsidR="008F633F" w:rsidRDefault="008F633F" w:rsidP="00D45710">
      <w:pPr>
        <w:jc w:val="both"/>
      </w:pPr>
      <w:r>
        <w:t xml:space="preserve">To ensure </w:t>
      </w:r>
      <w:r w:rsidR="001F0629">
        <w:t xml:space="preserve">that </w:t>
      </w:r>
      <w:r w:rsidR="00851871">
        <w:t>Dandenong North Primary School</w:t>
      </w:r>
      <w:r w:rsidR="001F0629">
        <w:t xml:space="preserve"> </w:t>
      </w:r>
      <w:r w:rsidR="00315420">
        <w:t xml:space="preserve">appropriately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14:paraId="254CFBC1" w14:textId="6F633E6B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321943EC" w:rsidR="00752765" w:rsidRPr="005E4FB2" w:rsidRDefault="00752765" w:rsidP="00D45710">
      <w:pPr>
        <w:jc w:val="both"/>
      </w:pPr>
      <w:r>
        <w:t xml:space="preserve">To explain to </w:t>
      </w:r>
      <w:r w:rsidR="00851871">
        <w:t xml:space="preserve">Dandenong North Primary School </w:t>
      </w:r>
      <w:r>
        <w:t>parents</w:t>
      </w:r>
      <w:r w:rsidR="00D827E2">
        <w:t>/carers</w:t>
      </w:r>
      <w:r>
        <w:t>, staff and students</w:t>
      </w:r>
      <w:r w:rsidR="00A52AAE">
        <w:t xml:space="preserve"> the processes and procedures in place to support students diagnosed with asthma.</w:t>
      </w:r>
    </w:p>
    <w:p w14:paraId="0D202B90" w14:textId="3E61AC22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Default="001F0629" w:rsidP="00D45710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14:paraId="3A6CBDDE" w14:textId="003325EC" w:rsidR="00C7478E" w:rsidRDefault="00752765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>, contractors</w:t>
      </w:r>
      <w:r w:rsidR="00D45710">
        <w:t xml:space="preserve"> and volunteers</w:t>
      </w:r>
    </w:p>
    <w:p w14:paraId="0AB7D9B4" w14:textId="3306E7DA" w:rsidR="001F0629" w:rsidRPr="005E4FB2" w:rsidRDefault="0088387F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14:paraId="2FBC69F8" w14:textId="06593228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2A671C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Default="00EC469B" w:rsidP="00D45710">
      <w:pPr>
        <w:jc w:val="both"/>
        <w:rPr>
          <w:rFonts w:cstheme="minorHAnsi"/>
          <w:i/>
        </w:rPr>
      </w:pPr>
      <w:r w:rsidRPr="00EC469B">
        <w:rPr>
          <w:rFonts w:cstheme="minorHAnsi"/>
        </w:rPr>
        <w:t xml:space="preserve">Asthma is a </w:t>
      </w:r>
      <w:proofErr w:type="gramStart"/>
      <w:r w:rsidRPr="00EC469B">
        <w:rPr>
          <w:rFonts w:cstheme="minorHAnsi"/>
        </w:rPr>
        <w:t>long term</w:t>
      </w:r>
      <w:proofErr w:type="gramEnd"/>
      <w:r w:rsidRPr="00EC469B">
        <w:rPr>
          <w:rFonts w:cstheme="minorHAnsi"/>
        </w:rPr>
        <w:t xml:space="preserve">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14:paraId="019F61FF" w14:textId="4CE25E87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3A8A757" w14:textId="14492A15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5E02212" w14:textId="11A76547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14:paraId="5DE5163E" w14:textId="780CF838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249B82B1" w14:textId="194DF5F2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4677F0F4" w14:textId="77777777" w:rsidR="00C06036" w:rsidRDefault="00C06036" w:rsidP="00C06036">
      <w:pPr>
        <w:jc w:val="both"/>
        <w:rPr>
          <w:rFonts w:cstheme="minorHAnsi"/>
          <w:i/>
        </w:rPr>
      </w:pPr>
    </w:p>
    <w:p w14:paraId="3F34797C" w14:textId="254E4348" w:rsidR="00C06036" w:rsidRDefault="00C06036" w:rsidP="00C06036">
      <w:pPr>
        <w:jc w:val="both"/>
        <w:rPr>
          <w:rFonts w:cstheme="minorHAnsi"/>
          <w:i/>
        </w:rPr>
      </w:pPr>
      <w:r>
        <w:rPr>
          <w:rFonts w:cstheme="minorHAnsi"/>
          <w:i/>
        </w:rPr>
        <w:lastRenderedPageBreak/>
        <w:t>Triggers</w:t>
      </w:r>
    </w:p>
    <w:p w14:paraId="1F31F540" w14:textId="5FBFA296" w:rsidR="00C06036" w:rsidRDefault="00C06036" w:rsidP="00C06036">
      <w:pPr>
        <w:jc w:val="both"/>
        <w:rPr>
          <w:rFonts w:cstheme="minorHAnsi"/>
        </w:rPr>
      </w:pPr>
      <w:r>
        <w:rPr>
          <w:rFonts w:cstheme="minorHAnsi"/>
        </w:rPr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p w14:paraId="5A9A54A4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exercise</w:t>
      </w:r>
    </w:p>
    <w:p w14:paraId="6DAE00DA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colds/flu</w:t>
      </w:r>
    </w:p>
    <w:p w14:paraId="47638CE7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smoke (cigarette smoke, wood smoke from open fires, burn-offs or bushfires)</w:t>
      </w:r>
    </w:p>
    <w:p w14:paraId="51214E5D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weather changes such as thunderstorms and cold, dry air</w:t>
      </w:r>
    </w:p>
    <w:p w14:paraId="05C81477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house dust mites and moulds</w:t>
      </w:r>
    </w:p>
    <w:p w14:paraId="67C5C210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pollens</w:t>
      </w:r>
    </w:p>
    <w:p w14:paraId="28B2DFCB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animals such as cats and dogs</w:t>
      </w:r>
    </w:p>
    <w:p w14:paraId="71402B83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chemicals such as household cleaning products</w:t>
      </w:r>
    </w:p>
    <w:p w14:paraId="45D22658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deodorants (including perfumes, after-shaves, hair spray and aerosol deodorant sprays)</w:t>
      </w:r>
    </w:p>
    <w:p w14:paraId="2A15CB39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food chemicals/additives</w:t>
      </w:r>
    </w:p>
    <w:p w14:paraId="2122079A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certain medications (including aspirin and anti-inflammatories)</w:t>
      </w:r>
    </w:p>
    <w:p w14:paraId="318A53C5" w14:textId="77777777" w:rsidR="00C06036" w:rsidRDefault="00C06036" w:rsidP="00C06036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laughter or emotions, such as stress</w:t>
      </w:r>
    </w:p>
    <w:p w14:paraId="22BC8895" w14:textId="77777777" w:rsidR="00C06036" w:rsidRPr="002A671C" w:rsidRDefault="00C06036" w:rsidP="00C06036">
      <w:pPr>
        <w:jc w:val="both"/>
        <w:outlineLvl w:val="2"/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  <w:t>Individual a</w:t>
      </w:r>
      <w:r w:rsidRPr="36ED0F5C"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  <w:t>sthma management</w:t>
      </w:r>
    </w:p>
    <w:p w14:paraId="35D071B4" w14:textId="10E2162D" w:rsidR="00C06036" w:rsidRDefault="00C06036" w:rsidP="00C06036">
      <w:pPr>
        <w:jc w:val="both"/>
        <w:rPr>
          <w:rFonts w:cstheme="minorHAnsi"/>
        </w:rPr>
      </w:pPr>
      <w:r>
        <w:rPr>
          <w:rFonts w:cstheme="minorHAnsi"/>
        </w:rPr>
        <w:t>If a student diagnosed with asthma enrols at Dandenong North Primary School:</w:t>
      </w:r>
    </w:p>
    <w:p w14:paraId="18A6DB5D" w14:textId="77777777" w:rsidR="00C06036" w:rsidRDefault="00C06036" w:rsidP="00C06036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/carers must provide the school with an Asthma Action Plan which has been completed by the student’s medical practitioner. The plan must outline:</w:t>
      </w:r>
    </w:p>
    <w:p w14:paraId="543A3183" w14:textId="77777777" w:rsidR="00C06036" w:rsidRDefault="00C06036" w:rsidP="00C06036">
      <w:pPr>
        <w:pStyle w:val="ListParagraph"/>
        <w:numPr>
          <w:ilvl w:val="1"/>
          <w:numId w:val="11"/>
        </w:numPr>
        <w:ind w:left="1440"/>
        <w:jc w:val="both"/>
        <w:rPr>
          <w:rFonts w:cstheme="minorHAnsi"/>
        </w:rPr>
      </w:pPr>
      <w:r>
        <w:rPr>
          <w:rFonts w:cstheme="minorHAnsi"/>
        </w:rPr>
        <w:t>the prescribed medication taken by the student and when it is to be administered, for example as a pre-medication to exercise or on a regular basis</w:t>
      </w:r>
    </w:p>
    <w:p w14:paraId="578A474E" w14:textId="77777777" w:rsidR="00C06036" w:rsidRDefault="00C06036" w:rsidP="00C06036">
      <w:pPr>
        <w:pStyle w:val="ListParagraph"/>
        <w:numPr>
          <w:ilvl w:val="1"/>
          <w:numId w:val="11"/>
        </w:numPr>
        <w:ind w:left="1440"/>
        <w:jc w:val="both"/>
      </w:pPr>
      <w:r w:rsidRPr="36ED0F5C">
        <w:t>emergency contact details</w:t>
      </w:r>
    </w:p>
    <w:p w14:paraId="6EDE5792" w14:textId="77777777" w:rsidR="00C06036" w:rsidRDefault="00C06036" w:rsidP="00C06036">
      <w:pPr>
        <w:pStyle w:val="ListParagraph"/>
        <w:numPr>
          <w:ilvl w:val="1"/>
          <w:numId w:val="11"/>
        </w:numPr>
        <w:ind w:left="1440"/>
        <w:jc w:val="both"/>
        <w:rPr>
          <w:rFonts w:cstheme="minorHAnsi"/>
        </w:rPr>
      </w:pPr>
      <w:r>
        <w:rPr>
          <w:rFonts w:cstheme="minorHAnsi"/>
        </w:rPr>
        <w:t>the contact details of the student’s medical practitioner</w:t>
      </w:r>
    </w:p>
    <w:p w14:paraId="62D26CE1" w14:textId="77777777" w:rsidR="00C06036" w:rsidRDefault="00C06036" w:rsidP="00C06036">
      <w:pPr>
        <w:pStyle w:val="ListParagraph"/>
        <w:numPr>
          <w:ilvl w:val="1"/>
          <w:numId w:val="11"/>
        </w:numPr>
        <w:ind w:left="1440"/>
        <w:jc w:val="both"/>
        <w:rPr>
          <w:rFonts w:cstheme="minorHAnsi"/>
        </w:rPr>
      </w:pPr>
      <w:r>
        <w:rPr>
          <w:rFonts w:cstheme="minorHAnsi"/>
        </w:rPr>
        <w:t>the student’s known triggers</w:t>
      </w:r>
    </w:p>
    <w:p w14:paraId="3DA7E2DB" w14:textId="77777777" w:rsidR="00C06036" w:rsidRDefault="00C06036" w:rsidP="00C06036">
      <w:pPr>
        <w:pStyle w:val="ListParagraph"/>
        <w:numPr>
          <w:ilvl w:val="1"/>
          <w:numId w:val="11"/>
        </w:numPr>
        <w:ind w:left="1440"/>
        <w:jc w:val="both"/>
        <w:rPr>
          <w:rFonts w:cstheme="minorHAnsi"/>
        </w:rPr>
      </w:pPr>
      <w:r>
        <w:rPr>
          <w:rFonts w:cstheme="minorHAnsi"/>
        </w:rPr>
        <w:t>the emergency procedures to be taken in the event of an asthma flare-up or attack.</w:t>
      </w:r>
    </w:p>
    <w:p w14:paraId="6CB6D3B5" w14:textId="48E7FCE8" w:rsidR="00C06036" w:rsidRPr="00976E32" w:rsidRDefault="00C06036" w:rsidP="00C06036">
      <w:pPr>
        <w:pStyle w:val="ListParagraph"/>
        <w:numPr>
          <w:ilvl w:val="0"/>
          <w:numId w:val="11"/>
        </w:numPr>
        <w:jc w:val="both"/>
      </w:pPr>
      <w:r w:rsidRPr="00C06036">
        <w:t>A photo of the student provided by the parent/carer or school is included as part of the student’s Asthma Action Plan to help identification.</w:t>
      </w:r>
    </w:p>
    <w:p w14:paraId="3CE4B307" w14:textId="56947F46" w:rsidR="00C06036" w:rsidRDefault="00C06036" w:rsidP="00C06036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Dandenong North Primary School will keep all Asthma Action Plans:</w:t>
      </w:r>
    </w:p>
    <w:p w14:paraId="2CB4D927" w14:textId="645A3160" w:rsidR="00C06036" w:rsidRPr="00C06036" w:rsidRDefault="00C06036" w:rsidP="00C06036">
      <w:pPr>
        <w:pStyle w:val="ListParagraph"/>
        <w:numPr>
          <w:ilvl w:val="1"/>
          <w:numId w:val="11"/>
        </w:numPr>
        <w:ind w:left="1440"/>
        <w:jc w:val="both"/>
      </w:pPr>
      <w:r>
        <w:t xml:space="preserve"> In the </w:t>
      </w:r>
      <w:r w:rsidR="00421673">
        <w:t>Sick Bay/</w:t>
      </w:r>
      <w:r>
        <w:t>First Aid roo</w:t>
      </w:r>
      <w:r w:rsidR="00421673">
        <w:t xml:space="preserve">m. Copies may need to be retained </w:t>
      </w:r>
      <w:proofErr w:type="gramStart"/>
      <w:r w:rsidR="00421673">
        <w:t>in particular classrooms</w:t>
      </w:r>
      <w:proofErr w:type="gramEnd"/>
      <w:r w:rsidR="00421673">
        <w:t xml:space="preserve"> in case of potential severe cases.</w:t>
      </w:r>
    </w:p>
    <w:p w14:paraId="30FB7D31" w14:textId="77777777" w:rsidR="00C06036" w:rsidRDefault="00C06036" w:rsidP="00C06036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A student with an Asthma Action Plan only requires a Student Health Support Plan if their asthma is </w:t>
      </w:r>
      <w:r>
        <w:rPr>
          <w:rFonts w:cstheme="minorHAnsi"/>
          <w:b/>
          <w:bCs/>
        </w:rPr>
        <w:t>not</w:t>
      </w:r>
      <w:r>
        <w:rPr>
          <w:rFonts w:cstheme="minorHAnsi"/>
        </w:rPr>
        <w:t xml:space="preserve"> well-controlled, and needs individualised medical or health-related supervision, care or adjustments at school. </w:t>
      </w:r>
      <w:r w:rsidRPr="00654E94">
        <w:rPr>
          <w:rFonts w:cstheme="minorHAnsi"/>
        </w:rPr>
        <w:t xml:space="preserve">School staff </w:t>
      </w:r>
      <w:r>
        <w:rPr>
          <w:rFonts w:cstheme="minorHAnsi"/>
        </w:rPr>
        <w:t>will</w:t>
      </w:r>
      <w:r w:rsidRPr="00654E94">
        <w:rPr>
          <w:rFonts w:cstheme="minorHAnsi"/>
        </w:rPr>
        <w:t xml:space="preserve"> </w:t>
      </w:r>
      <w:r>
        <w:rPr>
          <w:rFonts w:cstheme="minorHAnsi"/>
        </w:rPr>
        <w:t>work with parents/carers to develop a Student Health Support Plan which will include details on:</w:t>
      </w:r>
    </w:p>
    <w:p w14:paraId="3AFE9A57" w14:textId="77777777" w:rsidR="00C06036" w:rsidRDefault="00C06036" w:rsidP="00C06036">
      <w:pPr>
        <w:pStyle w:val="ListParagraph"/>
        <w:numPr>
          <w:ilvl w:val="1"/>
          <w:numId w:val="11"/>
        </w:numPr>
        <w:ind w:left="1440"/>
        <w:jc w:val="both"/>
        <w:rPr>
          <w:rFonts w:cstheme="minorHAnsi"/>
        </w:rPr>
      </w:pPr>
      <w:r>
        <w:rPr>
          <w:rFonts w:cstheme="minorHAnsi"/>
        </w:rPr>
        <w:t>how the school will provide support for the student</w:t>
      </w:r>
    </w:p>
    <w:p w14:paraId="5473D7C4" w14:textId="77777777" w:rsidR="00C06036" w:rsidRDefault="00C06036" w:rsidP="00C06036">
      <w:pPr>
        <w:pStyle w:val="ListParagraph"/>
        <w:numPr>
          <w:ilvl w:val="1"/>
          <w:numId w:val="11"/>
        </w:numPr>
        <w:ind w:left="1440"/>
        <w:jc w:val="both"/>
        <w:rPr>
          <w:rFonts w:cstheme="minorHAnsi"/>
        </w:rPr>
      </w:pPr>
      <w:r>
        <w:rPr>
          <w:rFonts w:cstheme="minorHAnsi"/>
        </w:rPr>
        <w:t>identify specific strategies</w:t>
      </w:r>
    </w:p>
    <w:p w14:paraId="7B296413" w14:textId="77777777" w:rsidR="00C06036" w:rsidRDefault="00C06036" w:rsidP="00C06036">
      <w:pPr>
        <w:pStyle w:val="ListParagraph"/>
        <w:numPr>
          <w:ilvl w:val="1"/>
          <w:numId w:val="11"/>
        </w:numPr>
        <w:ind w:left="1440"/>
        <w:jc w:val="both"/>
        <w:rPr>
          <w:rFonts w:cstheme="minorHAnsi"/>
        </w:rPr>
      </w:pPr>
      <w:r>
        <w:rPr>
          <w:rFonts w:cstheme="minorHAnsi"/>
        </w:rPr>
        <w:t>allocate staff to assist the student</w:t>
      </w:r>
    </w:p>
    <w:p w14:paraId="17317AED" w14:textId="77777777" w:rsidR="00421673" w:rsidRDefault="00C06036" w:rsidP="00421673">
      <w:pPr>
        <w:ind w:left="720"/>
        <w:jc w:val="both"/>
      </w:pPr>
      <w:r w:rsidRPr="00421673">
        <w:t xml:space="preserve">Any Student Health Support Plan will be developed in accordance with </w:t>
      </w:r>
      <w:r w:rsidR="00421673" w:rsidRPr="00421673">
        <w:t>Dandenong North Primary</w:t>
      </w:r>
      <w:r w:rsidRPr="00421673">
        <w:t xml:space="preserve"> School’s Health Care Needs Policy. </w:t>
      </w:r>
    </w:p>
    <w:p w14:paraId="26652D1D" w14:textId="4CE9BC6E" w:rsidR="00C06036" w:rsidRPr="00421673" w:rsidRDefault="00C06036" w:rsidP="00421673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1673">
        <w:rPr>
          <w:rFonts w:cstheme="minorHAnsi"/>
        </w:rPr>
        <w:t>If a student diagnosed with asthma is going to attend a school camp or excursion,</w:t>
      </w:r>
      <w:r w:rsidR="00421673">
        <w:rPr>
          <w:rFonts w:cstheme="minorHAnsi"/>
        </w:rPr>
        <w:t xml:space="preserve"> Dandenong North Primary School</w:t>
      </w:r>
      <w:r w:rsidRPr="00421673">
        <w:rPr>
          <w:rFonts w:cstheme="minorHAnsi"/>
        </w:rPr>
        <w:t xml:space="preserve"> parents/carers are required to provide any updated medical information.</w:t>
      </w:r>
    </w:p>
    <w:p w14:paraId="12808349" w14:textId="77777777" w:rsidR="00C06036" w:rsidRDefault="00C06036" w:rsidP="00C06036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If a student’s asthma condition or treatment requirements change, parent/carers must notify the school and provide an updated Asthma Action Plan.</w:t>
      </w:r>
    </w:p>
    <w:p w14:paraId="67394183" w14:textId="38268D0F" w:rsidR="00C06036" w:rsidRDefault="00C06036" w:rsidP="00C06036">
      <w:pPr>
        <w:pStyle w:val="ListParagraph"/>
        <w:numPr>
          <w:ilvl w:val="0"/>
          <w:numId w:val="11"/>
        </w:numPr>
        <w:jc w:val="both"/>
      </w:pPr>
      <w:r w:rsidRPr="00421673">
        <w:t>Once a yea</w:t>
      </w:r>
      <w:r w:rsidR="00421673">
        <w:t xml:space="preserve">r </w:t>
      </w:r>
      <w:r>
        <w:t>s</w:t>
      </w:r>
      <w:r w:rsidRPr="36ED0F5C">
        <w:t>chool staff will review Asthma Action Plans (and if relevant, Student Health Support Plans)</w:t>
      </w:r>
      <w:r>
        <w:t xml:space="preserve"> and communicate with the parents/carers to:</w:t>
      </w:r>
    </w:p>
    <w:p w14:paraId="1A932F0F" w14:textId="77777777" w:rsidR="00C06036" w:rsidRDefault="00C06036" w:rsidP="00C06036">
      <w:pPr>
        <w:pStyle w:val="ListParagraph"/>
        <w:numPr>
          <w:ilvl w:val="1"/>
          <w:numId w:val="11"/>
        </w:numPr>
        <w:ind w:left="1440"/>
        <w:jc w:val="both"/>
      </w:pPr>
      <w:r>
        <w:t>if available, provide updated medical or health advice</w:t>
      </w:r>
    </w:p>
    <w:p w14:paraId="1B811E94" w14:textId="77777777" w:rsidR="00C06036" w:rsidRPr="00ED0D11" w:rsidRDefault="00C06036" w:rsidP="00C06036">
      <w:pPr>
        <w:pStyle w:val="ListParagraph"/>
        <w:numPr>
          <w:ilvl w:val="1"/>
          <w:numId w:val="11"/>
        </w:numPr>
        <w:ind w:left="1440"/>
        <w:jc w:val="both"/>
      </w:pPr>
      <w:r>
        <w:t>review and provide written confirmation that the Asthma Action Plan is still current.</w:t>
      </w:r>
    </w:p>
    <w:p w14:paraId="437EDC39" w14:textId="77777777" w:rsidR="00C06036" w:rsidRPr="002A671C" w:rsidRDefault="00C06036" w:rsidP="00C06036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74D342FB" w14:textId="77777777" w:rsidR="00C06036" w:rsidRDefault="00C06036" w:rsidP="00C06036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67BD93F0" w14:textId="77777777" w:rsidR="00C06036" w:rsidRDefault="00C06036" w:rsidP="00C06036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 labelled with the student’s name</w:t>
      </w:r>
    </w:p>
    <w:p w14:paraId="6EE148A8" w14:textId="77777777" w:rsidR="00C06036" w:rsidRDefault="00C06036" w:rsidP="00C06036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 (if they use one)</w:t>
      </w:r>
    </w:p>
    <w:p w14:paraId="53AD5981" w14:textId="53AEA3E9" w:rsidR="00C06036" w:rsidRPr="00421673" w:rsidRDefault="00C06036" w:rsidP="00C06036">
      <w:pPr>
        <w:jc w:val="both"/>
        <w:rPr>
          <w:rFonts w:cstheme="minorHAnsi"/>
          <w:bCs/>
        </w:rPr>
      </w:pPr>
      <w:r w:rsidRPr="00421673">
        <w:rPr>
          <w:rFonts w:cstheme="minorHAnsi"/>
        </w:rPr>
        <w:t xml:space="preserve">Student asthma kits will be stored </w:t>
      </w:r>
      <w:r w:rsidR="00421673" w:rsidRPr="00421673">
        <w:rPr>
          <w:rFonts w:cstheme="minorHAnsi"/>
        </w:rPr>
        <w:t xml:space="preserve">in the Sick Bay/First Aid room. </w:t>
      </w:r>
    </w:p>
    <w:p w14:paraId="3C4F8919" w14:textId="77777777" w:rsidR="00C06036" w:rsidRPr="00421673" w:rsidRDefault="00C06036" w:rsidP="00C06036">
      <w:pPr>
        <w:jc w:val="both"/>
        <w:rPr>
          <w:rFonts w:cstheme="minorHAnsi"/>
          <w:b/>
        </w:rPr>
      </w:pPr>
      <w:r w:rsidRPr="00421673">
        <w:rPr>
          <w:rFonts w:cstheme="minorHAnsi"/>
          <w:bCs/>
        </w:rPr>
        <w:t>OR</w:t>
      </w:r>
    </w:p>
    <w:p w14:paraId="524B58C0" w14:textId="6FA8A46F" w:rsidR="00C06036" w:rsidRPr="00141B50" w:rsidRDefault="00C06036" w:rsidP="00C06036">
      <w:pPr>
        <w:jc w:val="both"/>
        <w:rPr>
          <w:rFonts w:cstheme="minorHAnsi"/>
        </w:rPr>
      </w:pPr>
      <w:r w:rsidRPr="00421673">
        <w:rPr>
          <w:rFonts w:cstheme="minorHAnsi"/>
        </w:rPr>
        <w:t>Students will be required to keep their asthma kits with them while at school.</w:t>
      </w:r>
    </w:p>
    <w:p w14:paraId="2F98A155" w14:textId="77777777" w:rsidR="00C06036" w:rsidRPr="002A671C" w:rsidRDefault="00C06036" w:rsidP="00C06036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0D71FCB8" w14:textId="77777777" w:rsidR="00C06036" w:rsidRDefault="00C06036" w:rsidP="00C06036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68F8D337" w14:textId="77777777" w:rsidR="00C06036" w:rsidRDefault="00C06036" w:rsidP="00C06036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2CCBE3E9" w14:textId="77777777" w:rsidR="00C06036" w:rsidRDefault="00C06036" w:rsidP="00C06036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24F32FF2" w14:textId="77777777" w:rsidR="00C06036" w:rsidRDefault="00C06036" w:rsidP="00C06036">
      <w:pPr>
        <w:jc w:val="both"/>
        <w:rPr>
          <w:rFonts w:cstheme="minorHAnsi"/>
        </w:rPr>
      </w:pPr>
      <w:r>
        <w:rPr>
          <w:rFonts w:cstheme="minorHAnsi"/>
        </w:rPr>
        <w:t>School staff will endeavour to follow the Asthma First Aid procedures outlined in the table below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C06036" w14:paraId="70B205CB" w14:textId="77777777" w:rsidTr="009A3A05">
        <w:tc>
          <w:tcPr>
            <w:tcW w:w="988" w:type="dxa"/>
          </w:tcPr>
          <w:p w14:paraId="208329A3" w14:textId="77777777" w:rsidR="00C06036" w:rsidRPr="003F2E51" w:rsidRDefault="00C06036" w:rsidP="009A3A05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62E11A12" w14:textId="77777777" w:rsidR="00C06036" w:rsidRPr="003F2E51" w:rsidRDefault="00C06036" w:rsidP="009A3A05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C06036" w14:paraId="15A0F407" w14:textId="77777777" w:rsidTr="009A3A05">
        <w:tc>
          <w:tcPr>
            <w:tcW w:w="988" w:type="dxa"/>
          </w:tcPr>
          <w:p w14:paraId="7895341B" w14:textId="77777777" w:rsidR="00C06036" w:rsidRPr="003F2E51" w:rsidRDefault="00C06036" w:rsidP="009A3A05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0EFCD74A" w14:textId="77777777" w:rsidR="00C06036" w:rsidRDefault="00C06036" w:rsidP="009A3A05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14DBDF84" w14:textId="77777777" w:rsidR="00C06036" w:rsidRDefault="00C06036" w:rsidP="009A3A05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521A962E" w14:textId="77777777" w:rsidR="00C06036" w:rsidRDefault="00C06036" w:rsidP="009A3A05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61004AA3" w14:textId="77777777" w:rsidR="00C06036" w:rsidRDefault="00C06036" w:rsidP="009A3A05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Action Plan (if available). </w:t>
            </w:r>
          </w:p>
          <w:p w14:paraId="633C2694" w14:textId="77777777" w:rsidR="00C06036" w:rsidRPr="003F2E51" w:rsidRDefault="00C06036" w:rsidP="009A3A05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C06036" w14:paraId="6AEFA506" w14:textId="77777777" w:rsidTr="009A3A05">
        <w:tc>
          <w:tcPr>
            <w:tcW w:w="988" w:type="dxa"/>
          </w:tcPr>
          <w:p w14:paraId="5ABE7879" w14:textId="77777777" w:rsidR="00C06036" w:rsidRPr="003F2E51" w:rsidRDefault="00C06036" w:rsidP="009A3A05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5820A22E" w14:textId="77777777" w:rsidR="00C06036" w:rsidRDefault="00C06036" w:rsidP="009A3A05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76FAB1F3" w14:textId="77777777" w:rsidR="00C06036" w:rsidRPr="003F2E51" w:rsidRDefault="00C06036" w:rsidP="009A3A05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0A899F0E" w14:textId="77777777" w:rsidR="00C06036" w:rsidRDefault="00C06036" w:rsidP="009A3A05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5CA7A597" w14:textId="77777777" w:rsidR="00C06036" w:rsidRDefault="00C06036" w:rsidP="009A3A05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268872F7" w14:textId="77777777" w:rsidR="00C06036" w:rsidRDefault="00C06036" w:rsidP="009A3A05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5BAF30CA" w14:textId="77777777" w:rsidR="00C06036" w:rsidRPr="003F2E51" w:rsidRDefault="00C06036" w:rsidP="009A3A05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C06036" w14:paraId="6B99C6C0" w14:textId="77777777" w:rsidTr="009A3A05">
        <w:tc>
          <w:tcPr>
            <w:tcW w:w="988" w:type="dxa"/>
          </w:tcPr>
          <w:p w14:paraId="069AC9C0" w14:textId="77777777" w:rsidR="00C06036" w:rsidRPr="003F2E51" w:rsidRDefault="00C06036" w:rsidP="009A3A05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B3A73E2" w14:textId="77777777" w:rsidR="00C06036" w:rsidRDefault="00C06036" w:rsidP="009A3A05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0C7C9A98" w14:textId="77777777" w:rsidR="00C06036" w:rsidRDefault="00C06036" w:rsidP="009A3A05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23436581" w14:textId="77777777" w:rsidR="00C06036" w:rsidRPr="003F2E51" w:rsidRDefault="00C06036" w:rsidP="009A3A05">
            <w:pPr>
              <w:ind w:left="360"/>
              <w:jc w:val="both"/>
            </w:pPr>
            <w:r w:rsidRPr="24C4C7C8">
              <w:t xml:space="preserve">(or give 1 more dose of </w:t>
            </w:r>
            <w:proofErr w:type="spellStart"/>
            <w:r w:rsidRPr="24C4C7C8">
              <w:t>Bricanyl</w:t>
            </w:r>
            <w:proofErr w:type="spellEnd"/>
            <w:r w:rsidRPr="24C4C7C8">
              <w:t xml:space="preserve"> or Symbicort inhaler)</w:t>
            </w:r>
          </w:p>
        </w:tc>
      </w:tr>
      <w:tr w:rsidR="00C06036" w14:paraId="48C304C2" w14:textId="77777777" w:rsidTr="009A3A05">
        <w:tc>
          <w:tcPr>
            <w:tcW w:w="988" w:type="dxa"/>
          </w:tcPr>
          <w:p w14:paraId="056A9922" w14:textId="77777777" w:rsidR="00C06036" w:rsidRPr="003F2E51" w:rsidRDefault="00C06036" w:rsidP="009A3A05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658157AF" w14:textId="77777777" w:rsidR="00C06036" w:rsidRDefault="00C06036" w:rsidP="009A3A05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2E0DC677" w14:textId="77777777" w:rsidR="00C06036" w:rsidRDefault="00C06036" w:rsidP="009A3A05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6183A0AA" w14:textId="77777777" w:rsidR="00C06036" w:rsidRDefault="00C06036" w:rsidP="009A3A05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14:paraId="11B78702" w14:textId="77777777" w:rsidR="00C06036" w:rsidRPr="003F2E51" w:rsidRDefault="00C06036" w:rsidP="009A3A05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(or 1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Symbicort every 4 minutes – up to 3 doses of Symbicort)</w:t>
            </w:r>
          </w:p>
        </w:tc>
      </w:tr>
      <w:tr w:rsidR="00C06036" w14:paraId="32F62241" w14:textId="77777777" w:rsidTr="009A3A05">
        <w:tc>
          <w:tcPr>
            <w:tcW w:w="988" w:type="dxa"/>
          </w:tcPr>
          <w:p w14:paraId="7C9A66AE" w14:textId="77777777" w:rsidR="00C06036" w:rsidRPr="003F2E51" w:rsidRDefault="00C06036" w:rsidP="009A3A05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A622A1B" w14:textId="77777777" w:rsidR="00C06036" w:rsidRDefault="00C06036" w:rsidP="009A3A05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in </w:t>
            </w:r>
            <w:proofErr w:type="spellStart"/>
            <w:r>
              <w:rPr>
                <w:rFonts w:cstheme="minorHAnsi"/>
              </w:rPr>
              <w:t>eduSafe</w:t>
            </w:r>
            <w:proofErr w:type="spellEnd"/>
            <w:r>
              <w:rPr>
                <w:rFonts w:cstheme="minorHAnsi"/>
              </w:rPr>
              <w:t xml:space="preserve"> Plus. </w:t>
            </w:r>
          </w:p>
        </w:tc>
      </w:tr>
    </w:tbl>
    <w:p w14:paraId="278CE64A" w14:textId="77777777" w:rsidR="00C06036" w:rsidRDefault="00C06036" w:rsidP="00C06036">
      <w:pPr>
        <w:jc w:val="both"/>
        <w:rPr>
          <w:rFonts w:cstheme="minorHAnsi"/>
        </w:rPr>
      </w:pPr>
    </w:p>
    <w:p w14:paraId="636B7415" w14:textId="77777777" w:rsidR="00C06036" w:rsidRDefault="00C06036" w:rsidP="00C06036">
      <w:pPr>
        <w:jc w:val="both"/>
        <w:rPr>
          <w:rFonts w:cstheme="minorHAnsi"/>
        </w:rPr>
      </w:pPr>
      <w:r>
        <w:rPr>
          <w:rFonts w:cstheme="minorHAnsi"/>
        </w:rPr>
        <w:t>Staff will call Triple Zero “000” immediately if:</w:t>
      </w:r>
    </w:p>
    <w:p w14:paraId="2C51233F" w14:textId="77777777" w:rsidR="00C06036" w:rsidRDefault="00C06036" w:rsidP="00C06036">
      <w:pPr>
        <w:pStyle w:val="ListParagraph"/>
        <w:numPr>
          <w:ilvl w:val="0"/>
          <w:numId w:val="18"/>
        </w:numPr>
        <w:jc w:val="both"/>
      </w:pPr>
      <w:r w:rsidRPr="24C4C7C8">
        <w:t xml:space="preserve">the </w:t>
      </w:r>
      <w:r>
        <w:t>student</w:t>
      </w:r>
      <w:r w:rsidRPr="24C4C7C8">
        <w:t xml:space="preserve"> is not breathing</w:t>
      </w:r>
    </w:p>
    <w:p w14:paraId="3FC1E4A7" w14:textId="77777777" w:rsidR="00C06036" w:rsidRDefault="00C06036" w:rsidP="00C06036">
      <w:pPr>
        <w:pStyle w:val="ListParagraph"/>
        <w:numPr>
          <w:ilvl w:val="0"/>
          <w:numId w:val="18"/>
        </w:numPr>
        <w:jc w:val="both"/>
      </w:pPr>
      <w:r>
        <w:t xml:space="preserve">the student is having a severe or </w:t>
      </w:r>
      <w:proofErr w:type="gramStart"/>
      <w:r>
        <w:t>life threatening</w:t>
      </w:r>
      <w:proofErr w:type="gramEnd"/>
      <w:r>
        <w:t xml:space="preserve"> attack (reliever medication not working at all; cannot speak a full sentence; extreme difficulty breathing; feeling asthma is out of control; lips turning blue)</w:t>
      </w:r>
    </w:p>
    <w:p w14:paraId="0C6DC06D" w14:textId="77777777" w:rsidR="00C06036" w:rsidRDefault="00C06036" w:rsidP="00C06036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 xml:space="preserve">the student is having an asthma </w:t>
      </w:r>
      <w:proofErr w:type="gramStart"/>
      <w:r>
        <w:rPr>
          <w:rFonts w:cstheme="minorHAnsi"/>
        </w:rPr>
        <w:t>attack</w:t>
      </w:r>
      <w:proofErr w:type="gramEnd"/>
      <w:r>
        <w:rPr>
          <w:rFonts w:cstheme="minorHAnsi"/>
        </w:rPr>
        <w:t xml:space="preserve"> and a reliever is not available</w:t>
      </w:r>
    </w:p>
    <w:p w14:paraId="697BBC55" w14:textId="77777777" w:rsidR="00C06036" w:rsidRDefault="00C06036" w:rsidP="00C06036">
      <w:pPr>
        <w:pStyle w:val="ListParagraph"/>
        <w:numPr>
          <w:ilvl w:val="0"/>
          <w:numId w:val="18"/>
        </w:numPr>
        <w:jc w:val="both"/>
      </w:pPr>
      <w:r>
        <w:t>the student is known to have anaphylaxis – staff will follow their Anaphylaxis Action Plan then give asthma first aid</w:t>
      </w:r>
    </w:p>
    <w:p w14:paraId="4AF5058F" w14:textId="77777777" w:rsidR="00C06036" w:rsidRDefault="00C06036" w:rsidP="00C06036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 xml:space="preserve">at any </w:t>
      </w:r>
      <w:proofErr w:type="gramStart"/>
      <w:r>
        <w:rPr>
          <w:rFonts w:cstheme="minorHAnsi"/>
        </w:rPr>
        <w:t>time</w:t>
      </w:r>
      <w:proofErr w:type="gramEnd"/>
      <w:r>
        <w:rPr>
          <w:rFonts w:cstheme="minorHAnsi"/>
        </w:rPr>
        <w:t xml:space="preserve"> the student’s condition suddenly worsens or is not improving</w:t>
      </w:r>
    </w:p>
    <w:p w14:paraId="34E32261" w14:textId="77777777" w:rsidR="00C06036" w:rsidRDefault="00C06036" w:rsidP="00C06036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 xml:space="preserve">staff are otherwise concerned about the student’s health and safety. </w:t>
      </w:r>
    </w:p>
    <w:p w14:paraId="08AABE81" w14:textId="77777777" w:rsidR="00C06036" w:rsidRPr="002A671C" w:rsidRDefault="00C06036" w:rsidP="00C06036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195B177C" w14:textId="42C2D90E" w:rsidR="00C06036" w:rsidRDefault="00421673" w:rsidP="00C06036">
      <w:pPr>
        <w:jc w:val="both"/>
        <w:rPr>
          <w:rFonts w:cstheme="minorHAnsi"/>
        </w:rPr>
      </w:pPr>
      <w:r>
        <w:rPr>
          <w:rFonts w:cstheme="minorHAnsi"/>
        </w:rPr>
        <w:t xml:space="preserve">Dandenong North Primary School </w:t>
      </w:r>
      <w:r w:rsidR="00C06036">
        <w:rPr>
          <w:rFonts w:cstheme="minorHAnsi"/>
        </w:rPr>
        <w:t>will arrange the following a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4"/>
        <w:gridCol w:w="2405"/>
        <w:gridCol w:w="1843"/>
        <w:gridCol w:w="1843"/>
        <w:gridCol w:w="1559"/>
        <w:gridCol w:w="1417"/>
      </w:tblGrid>
      <w:tr w:rsidR="00C06036" w:rsidRPr="004E60C3" w14:paraId="5CACA675" w14:textId="77777777" w:rsidTr="009A3A05">
        <w:tc>
          <w:tcPr>
            <w:tcW w:w="1124" w:type="dxa"/>
          </w:tcPr>
          <w:p w14:paraId="56A0A180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405" w:type="dxa"/>
          </w:tcPr>
          <w:p w14:paraId="6B6080D7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</w:tcPr>
          <w:p w14:paraId="703BB409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</w:tcPr>
          <w:p w14:paraId="3D76A7E5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</w:tcPr>
          <w:p w14:paraId="0C13C1F4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</w:tcPr>
          <w:p w14:paraId="6D04653C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="00C06036" w:rsidRPr="004E60C3" w14:paraId="4ED8A580" w14:textId="77777777" w:rsidTr="009A3A05">
        <w:trPr>
          <w:trHeight w:val="884"/>
        </w:trPr>
        <w:tc>
          <w:tcPr>
            <w:tcW w:w="1124" w:type="dxa"/>
          </w:tcPr>
          <w:p w14:paraId="667AB37D" w14:textId="77777777" w:rsidR="00C06036" w:rsidRDefault="00C06036" w:rsidP="009A3A05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14:paraId="0C44AC36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405" w:type="dxa"/>
          </w:tcPr>
          <w:p w14:paraId="418F5960" w14:textId="77777777" w:rsidR="00C06036" w:rsidRPr="00A04168" w:rsidRDefault="00C06036" w:rsidP="009A3A05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Pr="00A04168">
              <w:rPr>
                <w:rFonts w:cs="Arial"/>
                <w:bCs/>
              </w:rPr>
              <w:t>chool staff</w:t>
            </w:r>
            <w:r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proofErr w:type="gramStart"/>
            <w:r>
              <w:rPr>
                <w:rFonts w:cs="Arial"/>
                <w:bCs/>
              </w:rPr>
              <w:t>Principal</w:t>
            </w:r>
            <w:proofErr w:type="gramEnd"/>
            <w:r>
              <w:rPr>
                <w:rFonts w:cs="Arial"/>
                <w:bCs/>
              </w:rPr>
              <w:t xml:space="preserve"> after conducting a risk assessment.</w:t>
            </w:r>
          </w:p>
          <w:p w14:paraId="336495D6" w14:textId="77777777" w:rsidR="00C06036" w:rsidRPr="00A04168" w:rsidRDefault="00C06036" w:rsidP="009A3A05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</w:tcPr>
          <w:p w14:paraId="34D5040A" w14:textId="77777777" w:rsidR="00C06036" w:rsidRDefault="00C06036" w:rsidP="009A3A05">
            <w:pPr>
              <w:spacing w:line="220" w:lineRule="atLeast"/>
              <w:rPr>
                <w:rFonts w:cs="Arial"/>
              </w:rPr>
            </w:pPr>
            <w:r>
              <w:t>Asthma first aid management for education staff</w:t>
            </w:r>
            <w:r w:rsidRPr="4F675904">
              <w:rPr>
                <w:rFonts w:cs="Arial"/>
                <w:i/>
                <w:iCs/>
              </w:rPr>
              <w:t xml:space="preserve"> </w:t>
            </w:r>
            <w:r w:rsidRPr="4F675904">
              <w:rPr>
                <w:rFonts w:cs="Arial"/>
              </w:rPr>
              <w:t>(non-accredited)</w:t>
            </w:r>
          </w:p>
          <w:p w14:paraId="6B08D08B" w14:textId="77777777" w:rsidR="00C06036" w:rsidRPr="004E18C0" w:rsidRDefault="00C06036" w:rsidP="009A3A05">
            <w:pPr>
              <w:spacing w:line="220" w:lineRule="atLeast"/>
              <w:rPr>
                <w:rFonts w:cs="Arial"/>
              </w:rPr>
            </w:pPr>
            <w:proofErr w:type="gramStart"/>
            <w:r w:rsidRPr="36ED0F5C">
              <w:rPr>
                <w:rFonts w:cs="Arial"/>
              </w:rPr>
              <w:t>One hour</w:t>
            </w:r>
            <w:proofErr w:type="gramEnd"/>
            <w:r w:rsidRPr="36ED0F5C">
              <w:rPr>
                <w:rFonts w:cs="Arial"/>
              </w:rPr>
              <w:t xml:space="preserve"> online training.</w:t>
            </w:r>
          </w:p>
        </w:tc>
        <w:tc>
          <w:tcPr>
            <w:tcW w:w="1843" w:type="dxa"/>
          </w:tcPr>
          <w:p w14:paraId="4C354753" w14:textId="77777777" w:rsidR="00C06036" w:rsidRPr="004E60C3" w:rsidRDefault="00C06036" w:rsidP="009A3A05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</w:tcPr>
          <w:p w14:paraId="32FE2B79" w14:textId="77777777" w:rsidR="00C06036" w:rsidRPr="004E60C3" w:rsidRDefault="00C06036" w:rsidP="009A3A05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</w:tcPr>
          <w:p w14:paraId="5BD67F25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="00C06036" w:rsidRPr="004E60C3" w14:paraId="78BAE0FB" w14:textId="77777777" w:rsidTr="009A3A05">
        <w:tc>
          <w:tcPr>
            <w:tcW w:w="1124" w:type="dxa"/>
          </w:tcPr>
          <w:p w14:paraId="68521164" w14:textId="77777777" w:rsidR="00C06036" w:rsidRDefault="00C06036" w:rsidP="009A3A05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14:paraId="2F7206C4" w14:textId="77777777" w:rsidR="00C06036" w:rsidRDefault="00C06036" w:rsidP="009A3A05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argeted Staff</w:t>
            </w:r>
          </w:p>
          <w:p w14:paraId="447A5416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405" w:type="dxa"/>
          </w:tcPr>
          <w:p w14:paraId="23F8A364" w14:textId="77777777" w:rsidR="00C06036" w:rsidRPr="004E60C3" w:rsidRDefault="00C06036" w:rsidP="009A3A05">
            <w:pPr>
              <w:spacing w:line="220" w:lineRule="atLeast"/>
              <w:rPr>
                <w:rFonts w:cs="Arial"/>
                <w:i/>
                <w:iCs/>
              </w:rPr>
            </w:pPr>
            <w:r>
              <w:t xml:space="preserve">Staff working with </w:t>
            </w:r>
            <w:proofErr w:type="gramStart"/>
            <w:r>
              <w:t>high risk</w:t>
            </w:r>
            <w:proofErr w:type="gramEnd"/>
            <w:r>
              <w:t xml:space="preserve"> children with a history of severe asthma, or with direct student wellbeing responsibility (such as nurses, first aid officers, camp organisers) or in high-risk teaching areas (such as PE/sport, home economics or cooking teachers)</w:t>
            </w:r>
          </w:p>
        </w:tc>
        <w:tc>
          <w:tcPr>
            <w:tcW w:w="1843" w:type="dxa"/>
          </w:tcPr>
          <w:p w14:paraId="14A0ED2D" w14:textId="77777777" w:rsidR="00C06036" w:rsidRPr="004E18C0" w:rsidRDefault="00C06036" w:rsidP="009A3A05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  <w:i/>
              </w:rPr>
              <w:t>Course in the management of Asthma Risks and Emergencies in the Workplace 22556VIC</w:t>
            </w:r>
            <w:r>
              <w:rPr>
                <w:rFonts w:cs="Arial"/>
                <w:bCs/>
              </w:rPr>
              <w:t xml:space="preserve"> (accredited)</w:t>
            </w:r>
          </w:p>
        </w:tc>
        <w:tc>
          <w:tcPr>
            <w:tcW w:w="1843" w:type="dxa"/>
          </w:tcPr>
          <w:p w14:paraId="7CB79383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</w:tcPr>
          <w:p w14:paraId="52DE4ABA" w14:textId="77777777" w:rsidR="00421673" w:rsidRDefault="00C06036" w:rsidP="009A3A05">
            <w:pPr>
              <w:spacing w:after="120"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</w:t>
            </w:r>
            <w:r w:rsidRPr="004E60C3">
              <w:rPr>
                <w:rFonts w:cs="Arial"/>
                <w:bCs/>
              </w:rPr>
              <w:t xml:space="preserve">aid by </w:t>
            </w:r>
          </w:p>
          <w:p w14:paraId="29A30353" w14:textId="68864F3B" w:rsidR="00C06036" w:rsidRPr="004E60C3" w:rsidRDefault="00421673" w:rsidP="009A3A05">
            <w:pPr>
              <w:spacing w:after="120"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Dandenong North Primary School</w:t>
            </w:r>
          </w:p>
        </w:tc>
        <w:tc>
          <w:tcPr>
            <w:tcW w:w="1417" w:type="dxa"/>
          </w:tcPr>
          <w:p w14:paraId="6DC34F02" w14:textId="77777777" w:rsidR="00C06036" w:rsidRPr="004E60C3" w:rsidRDefault="00C06036" w:rsidP="009A3A05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14:paraId="3455F4B2" w14:textId="77777777" w:rsidR="00C06036" w:rsidRDefault="00C06036" w:rsidP="00C06036">
      <w:pPr>
        <w:jc w:val="both"/>
        <w:rPr>
          <w:rFonts w:cstheme="minorHAnsi"/>
          <w:b/>
        </w:rPr>
      </w:pPr>
    </w:p>
    <w:p w14:paraId="60991FB6" w14:textId="782E5C29" w:rsidR="00C06036" w:rsidRPr="00367745" w:rsidRDefault="00421673" w:rsidP="00C06036">
      <w:pPr>
        <w:jc w:val="both"/>
      </w:pPr>
      <w:r w:rsidRPr="00367745">
        <w:t xml:space="preserve">Dandenong North Primary School </w:t>
      </w:r>
      <w:r w:rsidR="00C06036" w:rsidRPr="00367745">
        <w:t>will also conduct an annual briefing for staff on:</w:t>
      </w:r>
    </w:p>
    <w:p w14:paraId="6D627B28" w14:textId="77777777" w:rsidR="00C06036" w:rsidRPr="00367745" w:rsidRDefault="00C06036" w:rsidP="00C06036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367745">
        <w:rPr>
          <w:rFonts w:cstheme="minorHAnsi"/>
        </w:rPr>
        <w:t>the procedures outlined in this policy</w:t>
      </w:r>
    </w:p>
    <w:p w14:paraId="761B98E7" w14:textId="77777777" w:rsidR="00C06036" w:rsidRPr="00367745" w:rsidRDefault="00C06036" w:rsidP="00C06036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367745">
        <w:rPr>
          <w:rFonts w:cstheme="minorHAnsi"/>
        </w:rPr>
        <w:lastRenderedPageBreak/>
        <w:t>the causes, symptoms and treatment of asthma [schools can refer to the introductory information at the start of this policy]</w:t>
      </w:r>
    </w:p>
    <w:p w14:paraId="1BC5BB00" w14:textId="77777777" w:rsidR="00C06036" w:rsidRPr="00367745" w:rsidRDefault="00C06036" w:rsidP="00C06036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367745">
        <w:rPr>
          <w:rFonts w:cstheme="minorHAnsi"/>
        </w:rPr>
        <w:t>identities of the students diagnosed with asthma</w:t>
      </w:r>
    </w:p>
    <w:p w14:paraId="0BA3A3D4" w14:textId="77777777" w:rsidR="00C06036" w:rsidRPr="00367745" w:rsidRDefault="00C06036" w:rsidP="00C06036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367745">
        <w:rPr>
          <w:rFonts w:cstheme="minorHAnsi"/>
        </w:rPr>
        <w:t>how to use a puffer and spacer</w:t>
      </w:r>
    </w:p>
    <w:p w14:paraId="1FD0B1AB" w14:textId="77777777" w:rsidR="00C06036" w:rsidRPr="00367745" w:rsidRDefault="00C06036" w:rsidP="00C06036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367745">
        <w:rPr>
          <w:rFonts w:cstheme="minorHAnsi"/>
        </w:rPr>
        <w:t>the location of:</w:t>
      </w:r>
    </w:p>
    <w:p w14:paraId="243CA2B2" w14:textId="77777777" w:rsidR="00C06036" w:rsidRPr="00367745" w:rsidRDefault="00C06036" w:rsidP="00C06036">
      <w:pPr>
        <w:pStyle w:val="ListParagraph"/>
        <w:numPr>
          <w:ilvl w:val="1"/>
          <w:numId w:val="2"/>
        </w:numPr>
        <w:jc w:val="both"/>
      </w:pPr>
      <w:r w:rsidRPr="00367745">
        <w:t>the Asthma Emergency Kits</w:t>
      </w:r>
    </w:p>
    <w:p w14:paraId="453A5BA2" w14:textId="77777777" w:rsidR="00C06036" w:rsidRPr="00367745" w:rsidRDefault="00C06036" w:rsidP="00C06036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367745">
        <w:rPr>
          <w:rFonts w:cstheme="minorHAnsi"/>
        </w:rPr>
        <w:t>asthma medication which has been provided by parents for student use.</w:t>
      </w:r>
    </w:p>
    <w:p w14:paraId="6ADA2EF0" w14:textId="5ED2F12F" w:rsidR="00C06036" w:rsidRPr="00C7478E" w:rsidRDefault="00367745" w:rsidP="00C06036">
      <w:pPr>
        <w:jc w:val="both"/>
      </w:pPr>
      <w:r>
        <w:t xml:space="preserve">Dandenong North Primary School </w:t>
      </w:r>
      <w:r w:rsidR="00C06036" w:rsidRPr="24C4C7C8">
        <w:t xml:space="preserve">will also provide this policy to casual relief staff and volunteers who will be working with </w:t>
      </w:r>
      <w:proofErr w:type="gramStart"/>
      <w:r w:rsidR="00C06036" w:rsidRPr="24C4C7C8">
        <w:t>students, and</w:t>
      </w:r>
      <w:proofErr w:type="gramEnd"/>
      <w:r w:rsidR="00C06036" w:rsidRPr="24C4C7C8">
        <w:t xml:space="preserve"> may also provide a briefing if the principal decides it is necessary depending on the nature of the work being performed. </w:t>
      </w:r>
    </w:p>
    <w:p w14:paraId="4F47AC44" w14:textId="77777777" w:rsidR="00C06036" w:rsidRPr="002A671C" w:rsidRDefault="00C06036" w:rsidP="00C06036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Asthma Emergency Kit </w:t>
      </w:r>
    </w:p>
    <w:p w14:paraId="0BA888F2" w14:textId="27A4ADA8" w:rsidR="00C06036" w:rsidRDefault="00367745" w:rsidP="00C06036">
      <w:pPr>
        <w:jc w:val="both"/>
      </w:pPr>
      <w:r>
        <w:t xml:space="preserve">Dandenong North Primary School </w:t>
      </w:r>
      <w:r w:rsidR="00C06036" w:rsidRPr="24C4C7C8">
        <w:t xml:space="preserve">will provide and maintain at least two asthma emergency kits. One kit will be kept on school premises </w:t>
      </w:r>
      <w:r>
        <w:t xml:space="preserve">in the Sick Bay/First Aid </w:t>
      </w:r>
      <w:proofErr w:type="gramStart"/>
      <w:r>
        <w:t>Room</w:t>
      </w:r>
      <w:proofErr w:type="gramEnd"/>
      <w:r w:rsidR="00C06036" w:rsidRPr="24C4C7C8">
        <w:t xml:space="preserve"> and one will be a mobile kit for activities such as:</w:t>
      </w:r>
    </w:p>
    <w:p w14:paraId="5B9A5007" w14:textId="77777777" w:rsidR="00C06036" w:rsidRDefault="00C06036" w:rsidP="00C06036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yard duty</w:t>
      </w:r>
    </w:p>
    <w:p w14:paraId="49FD0B83" w14:textId="77777777" w:rsidR="00C06036" w:rsidRPr="00750993" w:rsidRDefault="00C06036" w:rsidP="00C06036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camps and e</w:t>
      </w:r>
      <w:r w:rsidRPr="00750993">
        <w:rPr>
          <w:rFonts w:cstheme="minorHAnsi"/>
        </w:rPr>
        <w:t>xcursions.</w:t>
      </w:r>
    </w:p>
    <w:p w14:paraId="0BAF7ACF" w14:textId="31B51026" w:rsidR="00C06036" w:rsidRDefault="00367745" w:rsidP="00C06036">
      <w:pPr>
        <w:jc w:val="both"/>
        <w:rPr>
          <w:b/>
          <w:bCs/>
        </w:rPr>
      </w:pPr>
      <w:r w:rsidRPr="000B4F2A">
        <w:t xml:space="preserve">Dandenong North Primary School </w:t>
      </w:r>
      <w:r w:rsidR="00C06036" w:rsidRPr="000B4F2A">
        <w:t xml:space="preserve">will provide and maintain an additional kit for every 300 </w:t>
      </w:r>
      <w:proofErr w:type="gramStart"/>
      <w:r w:rsidR="00C06036" w:rsidRPr="000B4F2A">
        <w:t>students</w:t>
      </w:r>
      <w:proofErr w:type="gramEnd"/>
      <w:r w:rsidRPr="000B4F2A">
        <w:t xml:space="preserve"> and these will be stored:</w:t>
      </w:r>
    </w:p>
    <w:p w14:paraId="6606FEFC" w14:textId="77777777" w:rsidR="00C06036" w:rsidRDefault="00C06036" w:rsidP="00C06036">
      <w:pPr>
        <w:jc w:val="both"/>
        <w:rPr>
          <w:rFonts w:cstheme="minorHAnsi"/>
        </w:rPr>
      </w:pPr>
      <w:r>
        <w:rPr>
          <w:rFonts w:cstheme="minorHAnsi"/>
        </w:rPr>
        <w:t>The Asthma Emergency Kit will contain:</w:t>
      </w:r>
    </w:p>
    <w:p w14:paraId="3570F4B2" w14:textId="77777777" w:rsidR="00C06036" w:rsidRDefault="00C06036" w:rsidP="00C06036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 xml:space="preserve">at least 1 blue or blue/grey reliever medication such as </w:t>
      </w:r>
      <w:proofErr w:type="spellStart"/>
      <w:r>
        <w:rPr>
          <w:rFonts w:cstheme="minorHAnsi"/>
        </w:rPr>
        <w:t>Airomir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Admol</w:t>
      </w:r>
      <w:proofErr w:type="spellEnd"/>
      <w:r>
        <w:rPr>
          <w:rFonts w:cstheme="minorHAnsi"/>
        </w:rPr>
        <w:t xml:space="preserve"> or Ventolin</w:t>
      </w:r>
    </w:p>
    <w:p w14:paraId="496820C3" w14:textId="589EE3BD" w:rsidR="00C06036" w:rsidRDefault="00C06036" w:rsidP="00C06036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t least 2 spacer devices (for single person use only) to assist with effective inhalation of the blue or blue/grey reliever medication (</w:t>
      </w:r>
      <w:r w:rsidR="00367745">
        <w:rPr>
          <w:rFonts w:cstheme="minorHAnsi"/>
        </w:rPr>
        <w:t xml:space="preserve">Dandenong North Primary School </w:t>
      </w:r>
      <w:r>
        <w:rPr>
          <w:rFonts w:cstheme="minorHAnsi"/>
        </w:rPr>
        <w:t xml:space="preserve">will ensure spare spacers are available as </w:t>
      </w:r>
      <w:r w:rsidRPr="00627514">
        <w:rPr>
          <w:rFonts w:cstheme="minorHAnsi"/>
        </w:rPr>
        <w:t>replacements). Spacers will be stored in a dust proof container.</w:t>
      </w:r>
    </w:p>
    <w:p w14:paraId="3ABDB959" w14:textId="77777777" w:rsidR="00C06036" w:rsidRDefault="00C06036" w:rsidP="00C06036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clear written instructions on Asthma First Aid, including:</w:t>
      </w:r>
    </w:p>
    <w:p w14:paraId="1B7C6360" w14:textId="77777777" w:rsidR="00C06036" w:rsidRDefault="00C06036" w:rsidP="00C06036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how to use the medication and spacer devices</w:t>
      </w:r>
    </w:p>
    <w:p w14:paraId="0DFD1DC3" w14:textId="77777777" w:rsidR="00C06036" w:rsidRDefault="00C06036" w:rsidP="00C06036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steps to be taken in treating an asthma attack</w:t>
      </w:r>
    </w:p>
    <w:p w14:paraId="426B8B0C" w14:textId="151F7AB1" w:rsidR="00C06036" w:rsidRPr="00037875" w:rsidRDefault="00C06036" w:rsidP="00C06036">
      <w:pPr>
        <w:pStyle w:val="ListParagraph"/>
        <w:numPr>
          <w:ilvl w:val="0"/>
          <w:numId w:val="5"/>
        </w:numPr>
        <w:jc w:val="both"/>
      </w:pPr>
      <w:r w:rsidRPr="001A153A">
        <w:t xml:space="preserve">a record sheet/log </w:t>
      </w:r>
      <w:r>
        <w:t>to</w:t>
      </w:r>
      <w:r w:rsidRPr="001A153A">
        <w:t xml:space="preserve"> record </w:t>
      </w:r>
      <w:r>
        <w:t>when kit contents have been used to support kit maintenance</w:t>
      </w:r>
      <w:r w:rsidRPr="001A153A">
        <w:t>, such as the number of puffs administered</w:t>
      </w:r>
      <w:r w:rsidR="00367745">
        <w:t>.</w:t>
      </w:r>
    </w:p>
    <w:p w14:paraId="32C21098" w14:textId="374C6C55" w:rsidR="00C06036" w:rsidRDefault="00367745" w:rsidP="00C06036">
      <w:pPr>
        <w:jc w:val="both"/>
        <w:rPr>
          <w:rFonts w:cstheme="minorHAnsi"/>
        </w:rPr>
      </w:pPr>
      <w:r>
        <w:rPr>
          <w:rFonts w:cstheme="minorHAnsi"/>
        </w:rPr>
        <w:t xml:space="preserve">The School Nurse </w:t>
      </w:r>
      <w:r w:rsidR="00C06036">
        <w:rPr>
          <w:rFonts w:cstheme="minorHAnsi"/>
        </w:rPr>
        <w:t>will monitor and maintain the Asthma Emergency Kits. They will:</w:t>
      </w:r>
    </w:p>
    <w:p w14:paraId="5A036AC3" w14:textId="77777777" w:rsidR="00C06036" w:rsidRDefault="00C06036" w:rsidP="00C06036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nsure all contents are maintained and replaced where necessary</w:t>
      </w:r>
    </w:p>
    <w:p w14:paraId="5023A8FC" w14:textId="77777777" w:rsidR="00C06036" w:rsidRDefault="00C06036" w:rsidP="00C06036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egularly check the expiry date on the canisters of the blue or blue/grey reliever puffers and place them if they have expired or a low on doses</w:t>
      </w:r>
    </w:p>
    <w:p w14:paraId="0316A5D7" w14:textId="77777777" w:rsidR="00C06036" w:rsidRDefault="00C06036" w:rsidP="00C06036">
      <w:pPr>
        <w:pStyle w:val="ListParagraph"/>
        <w:numPr>
          <w:ilvl w:val="0"/>
          <w:numId w:val="7"/>
        </w:numPr>
        <w:jc w:val="both"/>
      </w:pPr>
      <w:r w:rsidRPr="36ED0F5C">
        <w:t xml:space="preserve">replace spacers in the kits after each use (spacers are </w:t>
      </w:r>
      <w:proofErr w:type="gramStart"/>
      <w:r w:rsidRPr="36ED0F5C">
        <w:t>single-person</w:t>
      </w:r>
      <w:proofErr w:type="gramEnd"/>
      <w:r w:rsidRPr="36ED0F5C">
        <w:t xml:space="preserve"> use only)</w:t>
      </w:r>
    </w:p>
    <w:p w14:paraId="16E4D7DD" w14:textId="77777777" w:rsidR="00C06036" w:rsidRDefault="00C06036" w:rsidP="00C06036">
      <w:pPr>
        <w:pStyle w:val="ListParagraph"/>
        <w:numPr>
          <w:ilvl w:val="0"/>
          <w:numId w:val="7"/>
        </w:numPr>
        <w:jc w:val="both"/>
      </w:pPr>
      <w:r w:rsidRPr="36ED0F5C">
        <w:t>dispose of any previously used spacers.</w:t>
      </w:r>
    </w:p>
    <w:p w14:paraId="6439F9F3" w14:textId="77777777" w:rsidR="00C06036" w:rsidRDefault="00C06036" w:rsidP="00C06036">
      <w:pPr>
        <w:jc w:val="both"/>
        <w:rPr>
          <w:rFonts w:cstheme="minorHAnsi"/>
        </w:rPr>
      </w:pPr>
      <w:r>
        <w:rPr>
          <w:rFonts w:cstheme="minorHAnsi"/>
        </w:rPr>
        <w:t xml:space="preserve">The blue or blue/grey reliever medication in the Asthma Emergency Kits may be used by more than one student </w:t>
      </w:r>
      <w:proofErr w:type="gramStart"/>
      <w:r>
        <w:rPr>
          <w:rFonts w:cstheme="minorHAnsi"/>
        </w:rPr>
        <w:t>as long as</w:t>
      </w:r>
      <w:proofErr w:type="gramEnd"/>
      <w:r>
        <w:rPr>
          <w:rFonts w:cstheme="minorHAnsi"/>
        </w:rPr>
        <w:t xml:space="preserve"> they are used with a spacer. If the devices </w:t>
      </w:r>
      <w:proofErr w:type="gramStart"/>
      <w:r>
        <w:rPr>
          <w:rFonts w:cstheme="minorHAnsi"/>
        </w:rPr>
        <w:t>come into contact with</w:t>
      </w:r>
      <w:proofErr w:type="gramEnd"/>
      <w:r>
        <w:rPr>
          <w:rFonts w:cstheme="minorHAnsi"/>
        </w:rPr>
        <w:t xml:space="preserve"> someone’s mouth, they will not be used again and will be replaced.</w:t>
      </w:r>
    </w:p>
    <w:p w14:paraId="1F36C6C1" w14:textId="77777777" w:rsidR="00C06036" w:rsidRDefault="00C06036" w:rsidP="00C06036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1373AE09" w14:textId="77777777" w:rsidR="00C06036" w:rsidRDefault="00C06036" w:rsidP="00C06036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emove the metal canister from the puffer (do not wash the canister)</w:t>
      </w:r>
    </w:p>
    <w:p w14:paraId="57E85387" w14:textId="77777777" w:rsidR="00C06036" w:rsidRDefault="00C06036" w:rsidP="00C06036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plastic casing</w:t>
      </w:r>
    </w:p>
    <w:p w14:paraId="06D94E18" w14:textId="77777777" w:rsidR="00C06036" w:rsidRDefault="00C06036" w:rsidP="00C06036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rinse the mouthpiece through the top and bottom under running water for at least 30 seconds</w:t>
      </w:r>
    </w:p>
    <w:p w14:paraId="59959F59" w14:textId="77777777" w:rsidR="00C06036" w:rsidRDefault="00C06036" w:rsidP="00C06036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5C0EEEC0" w14:textId="77777777" w:rsidR="00C06036" w:rsidRDefault="00C06036" w:rsidP="00C06036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43EA1849" w14:textId="77777777" w:rsidR="00C06036" w:rsidRPr="002A59D0" w:rsidRDefault="00C06036" w:rsidP="00C06036">
      <w:pPr>
        <w:pStyle w:val="ListParagraph"/>
        <w:numPr>
          <w:ilvl w:val="0"/>
          <w:numId w:val="8"/>
        </w:numPr>
        <w:jc w:val="both"/>
      </w:pPr>
      <w:r w:rsidRPr="24C4C7C8">
        <w:t>test the puffer to make sure no water remains in it, then return to the asthma emergency kit.</w:t>
      </w:r>
    </w:p>
    <w:p w14:paraId="06B28EE0" w14:textId="77777777" w:rsidR="00C06036" w:rsidRPr="002A671C" w:rsidRDefault="00C06036" w:rsidP="00C06036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Management of confidential medical information </w:t>
      </w:r>
    </w:p>
    <w:p w14:paraId="0B1FDF80" w14:textId="706D6E24" w:rsidR="00C06036" w:rsidRDefault="00C06036" w:rsidP="00C06036">
      <w:pPr>
        <w:jc w:val="both"/>
      </w:pPr>
      <w:r>
        <w:t xml:space="preserve">Confidential medical information provided to </w:t>
      </w:r>
      <w:r w:rsidR="00367745">
        <w:t xml:space="preserve">Dandenong North Primary School </w:t>
      </w:r>
      <w:r>
        <w:t>to support a student diagnosed with asthma will be:</w:t>
      </w:r>
    </w:p>
    <w:p w14:paraId="60CDE6D9" w14:textId="77777777" w:rsidR="00C06036" w:rsidRDefault="00C06036" w:rsidP="00C06036">
      <w:pPr>
        <w:pStyle w:val="ListParagraph"/>
        <w:numPr>
          <w:ilvl w:val="0"/>
          <w:numId w:val="12"/>
        </w:numPr>
        <w:jc w:val="both"/>
      </w:pPr>
      <w:r>
        <w:t>recorded on the student’s file</w:t>
      </w:r>
    </w:p>
    <w:p w14:paraId="561DF942" w14:textId="77777777" w:rsidR="00C06036" w:rsidRDefault="00C06036" w:rsidP="00C06036">
      <w:pPr>
        <w:pStyle w:val="ListParagraph"/>
        <w:numPr>
          <w:ilvl w:val="0"/>
          <w:numId w:val="12"/>
        </w:numPr>
        <w:jc w:val="both"/>
      </w:pPr>
      <w:r>
        <w:t xml:space="preserve">shared with all relevant staff so that they </w:t>
      </w:r>
      <w:proofErr w:type="gramStart"/>
      <w:r>
        <w:t>are able to</w:t>
      </w:r>
      <w:proofErr w:type="gramEnd"/>
      <w:r>
        <w:t xml:space="preserve"> properly support students diagnosed with asthma and respond appropriately if necessary. </w:t>
      </w:r>
    </w:p>
    <w:p w14:paraId="56F03E6E" w14:textId="77777777" w:rsidR="00C06036" w:rsidRPr="002A671C" w:rsidRDefault="00C06036" w:rsidP="00C06036">
      <w:pPr>
        <w:jc w:val="both"/>
        <w:outlineLvl w:val="2"/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</w:pPr>
      <w:r w:rsidRPr="36ED0F5C">
        <w:rPr>
          <w:rFonts w:asciiTheme="majorHAnsi" w:eastAsiaTheme="majorEastAsia" w:hAnsiTheme="majorHAnsi" w:cstheme="majorBidi"/>
          <w:b/>
          <w:bCs/>
          <w:color w:val="000000" w:themeColor="text1"/>
          <w:sz w:val="24"/>
          <w:szCs w:val="24"/>
        </w:rPr>
        <w:t>Epidemic Thunderstorm Asthma</w:t>
      </w:r>
    </w:p>
    <w:p w14:paraId="5997D98D" w14:textId="32ECC6D7" w:rsidR="00C06036" w:rsidRPr="002A671C" w:rsidRDefault="00367745" w:rsidP="00C06036">
      <w:pPr>
        <w:jc w:val="both"/>
        <w:rPr>
          <w:rFonts w:eastAsia="Times New Roman" w:cs="Arial"/>
          <w:color w:val="202020"/>
          <w:lang w:eastAsia="en-AU"/>
        </w:rPr>
      </w:pPr>
      <w:r>
        <w:t xml:space="preserve">Dandenong North Primary School </w:t>
      </w:r>
      <w:r w:rsidR="00C06036">
        <w:t xml:space="preserve">will be prepared to act on the warnings and advice from the Department of Education  when the risk of epidemic thunderstorm asthma is forecast as high. </w:t>
      </w:r>
    </w:p>
    <w:p w14:paraId="3181DD07" w14:textId="77777777" w:rsidR="00C06036" w:rsidRPr="00D73DCF" w:rsidRDefault="00C06036" w:rsidP="00C06036">
      <w:pPr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00367745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Communication</w:t>
      </w:r>
    </w:p>
    <w:p w14:paraId="3004FEFE" w14:textId="77777777" w:rsidR="00C06036" w:rsidRPr="00367745" w:rsidRDefault="00C06036" w:rsidP="00C06036">
      <w:r w:rsidRPr="00367745">
        <w:t xml:space="preserve">This policy will also be communicated to our school community in the following ways: </w:t>
      </w:r>
    </w:p>
    <w:p w14:paraId="6F508AA1" w14:textId="44BB6CDC" w:rsidR="00C06036" w:rsidRPr="00367745" w:rsidRDefault="00C06036" w:rsidP="00367745">
      <w:pPr>
        <w:pStyle w:val="ListParagraph"/>
        <w:numPr>
          <w:ilvl w:val="0"/>
          <w:numId w:val="29"/>
        </w:numPr>
      </w:pPr>
      <w:r w:rsidRPr="00367745">
        <w:t>School website (publicly accessible)</w:t>
      </w:r>
    </w:p>
    <w:p w14:paraId="4A630A91" w14:textId="6B94DFB3" w:rsidR="00C06036" w:rsidRPr="00367745" w:rsidRDefault="00C06036" w:rsidP="00367745">
      <w:pPr>
        <w:pStyle w:val="ListParagraph"/>
        <w:numPr>
          <w:ilvl w:val="0"/>
          <w:numId w:val="29"/>
        </w:numPr>
      </w:pPr>
      <w:r w:rsidRPr="00367745">
        <w:t>Newsletter</w:t>
      </w:r>
    </w:p>
    <w:p w14:paraId="54992954" w14:textId="77777777" w:rsidR="00C06036" w:rsidRPr="00367745" w:rsidRDefault="00C06036" w:rsidP="00C06036">
      <w:pPr>
        <w:pStyle w:val="ListParagraph"/>
        <w:numPr>
          <w:ilvl w:val="0"/>
          <w:numId w:val="29"/>
        </w:numPr>
      </w:pPr>
      <w:r w:rsidRPr="00367745">
        <w:t>Staff briefing/meeting</w:t>
      </w:r>
    </w:p>
    <w:p w14:paraId="12D34E64" w14:textId="77777777" w:rsidR="00C06036" w:rsidRPr="00367745" w:rsidRDefault="00C06036" w:rsidP="00C06036">
      <w:pPr>
        <w:pStyle w:val="ListParagraph"/>
        <w:numPr>
          <w:ilvl w:val="0"/>
          <w:numId w:val="29"/>
        </w:numPr>
      </w:pPr>
      <w:r w:rsidRPr="00367745">
        <w:t>Enrolment or transition packs</w:t>
      </w:r>
    </w:p>
    <w:p w14:paraId="4F7301C2" w14:textId="77777777" w:rsidR="00C06036" w:rsidRPr="00367745" w:rsidRDefault="00C06036" w:rsidP="00C06036">
      <w:pPr>
        <w:pStyle w:val="ListParagraph"/>
        <w:numPr>
          <w:ilvl w:val="0"/>
          <w:numId w:val="29"/>
        </w:numPr>
      </w:pPr>
      <w:r w:rsidRPr="00367745">
        <w:t>Parent information nights/sessions</w:t>
      </w:r>
    </w:p>
    <w:p w14:paraId="0A17487F" w14:textId="77777777" w:rsidR="00C06036" w:rsidRPr="00ED3EEB" w:rsidRDefault="00C06036" w:rsidP="00C06036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3A44DB85" w14:textId="77777777" w:rsidR="00C06036" w:rsidRPr="00037875" w:rsidRDefault="00C06036" w:rsidP="00C0603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r>
        <w:t xml:space="preserve">Asthma Australia: </w:t>
      </w:r>
      <w:hyperlink r:id="rId13" w:history="1">
        <w:r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7EA65DAC" w14:textId="77777777" w:rsidR="00C06036" w:rsidRPr="0081049F" w:rsidRDefault="00C06036" w:rsidP="00C0603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>Asthma Australia:</w:t>
      </w:r>
      <w:r>
        <w:rPr>
          <w:rFonts w:ascii="Calibri" w:hAnsi="Calibri" w:cs="Calibri"/>
        </w:rPr>
        <w:t xml:space="preserve"> </w:t>
      </w:r>
      <w:hyperlink r:id="rId14" w:history="1">
        <w:r w:rsidRPr="004E781B">
          <w:rPr>
            <w:rStyle w:val="Hyperlink"/>
            <w:rFonts w:ascii="Calibri" w:hAnsi="Calibri" w:cs="Calibri"/>
          </w:rPr>
          <w:t>Asthma emergency kits</w:t>
        </w:r>
      </w:hyperlink>
    </w:p>
    <w:p w14:paraId="4F647FF3" w14:textId="77777777" w:rsidR="00C06036" w:rsidRPr="00ED3EEB" w:rsidRDefault="00C06036" w:rsidP="00C0603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Library: </w:t>
      </w:r>
    </w:p>
    <w:p w14:paraId="5D8D7FD7" w14:textId="77777777" w:rsidR="00C06036" w:rsidRPr="0081049F" w:rsidRDefault="00C06036" w:rsidP="00C06036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Pr="0081049F">
          <w:rPr>
            <w:rStyle w:val="Hyperlink"/>
            <w:rFonts w:ascii="Calibri" w:hAnsi="Calibri" w:cs="Calibri"/>
          </w:rPr>
          <w:t>Asthma</w:t>
        </w:r>
      </w:hyperlink>
    </w:p>
    <w:p w14:paraId="5B222959" w14:textId="205551FD" w:rsidR="00C06036" w:rsidRPr="00367745" w:rsidRDefault="00C06036" w:rsidP="00367745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6" w:history="1">
        <w:r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4E622FFD" w14:textId="77777777" w:rsidR="00367745" w:rsidRPr="00367745" w:rsidRDefault="00367745" w:rsidP="00367745">
      <w:pPr>
        <w:pStyle w:val="ListParagraph"/>
        <w:spacing w:after="0" w:line="240" w:lineRule="auto"/>
        <w:ind w:left="1440"/>
        <w:jc w:val="both"/>
        <w:rPr>
          <w:rFonts w:ascii="Calibri" w:hAnsi="Calibri" w:cs="Calibri"/>
        </w:rPr>
      </w:pPr>
    </w:p>
    <w:p w14:paraId="48991219" w14:textId="77777777" w:rsidR="00C06036" w:rsidRPr="00E0521D" w:rsidRDefault="00C06036" w:rsidP="00C0603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06036" w:rsidRPr="00A43728" w14:paraId="55C02D25" w14:textId="77777777" w:rsidTr="009A3A05">
        <w:tc>
          <w:tcPr>
            <w:tcW w:w="2925" w:type="dxa"/>
            <w:hideMark/>
          </w:tcPr>
          <w:p w14:paraId="33582FF6" w14:textId="77777777" w:rsidR="00C06036" w:rsidRPr="00A43728" w:rsidRDefault="00C06036" w:rsidP="009A3A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hideMark/>
          </w:tcPr>
          <w:p w14:paraId="5934B2E7" w14:textId="0403879A" w:rsidR="00C06036" w:rsidRPr="008E7CFE" w:rsidRDefault="00367745" w:rsidP="009A3A05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8E7CFE">
              <w:rPr>
                <w:rFonts w:eastAsia="Times New Roman" w:cstheme="minorHAnsi"/>
                <w:lang w:eastAsia="en-AU"/>
              </w:rPr>
              <w:t>21</w:t>
            </w:r>
            <w:r w:rsidRPr="008E7CFE">
              <w:rPr>
                <w:rFonts w:eastAsia="Times New Roman" w:cstheme="minorHAnsi"/>
                <w:vertAlign w:val="superscript"/>
                <w:lang w:eastAsia="en-AU"/>
              </w:rPr>
              <w:t>st</w:t>
            </w:r>
            <w:r w:rsidRPr="008E7CFE">
              <w:rPr>
                <w:rFonts w:eastAsia="Times New Roman" w:cstheme="minorHAnsi"/>
                <w:lang w:eastAsia="en-AU"/>
              </w:rPr>
              <w:t xml:space="preserve"> February 2026</w:t>
            </w:r>
            <w:r w:rsidR="00C06036" w:rsidRPr="008E7CFE">
              <w:rPr>
                <w:rFonts w:eastAsia="Times New Roman" w:cstheme="minorHAnsi"/>
                <w:lang w:eastAsia="en-AU"/>
              </w:rPr>
              <w:t> </w:t>
            </w:r>
          </w:p>
        </w:tc>
      </w:tr>
      <w:tr w:rsidR="00C06036" w:rsidRPr="00A43728" w14:paraId="7D831335" w14:textId="77777777" w:rsidTr="009A3A05">
        <w:tc>
          <w:tcPr>
            <w:tcW w:w="2925" w:type="dxa"/>
            <w:hideMark/>
          </w:tcPr>
          <w:p w14:paraId="4890CD7E" w14:textId="77777777" w:rsidR="00C06036" w:rsidRPr="003E6D30" w:rsidRDefault="00C06036" w:rsidP="009A3A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hideMark/>
          </w:tcPr>
          <w:p w14:paraId="76282792" w14:textId="77777777" w:rsidR="00C06036" w:rsidRPr="008E7CFE" w:rsidRDefault="00C06036" w:rsidP="009A3A05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8E7CFE">
              <w:rPr>
                <w:rFonts w:eastAsia="Times New Roman" w:cstheme="minorHAnsi"/>
                <w:lang w:eastAsia="en-AU"/>
              </w:rPr>
              <w:t>P</w:t>
            </w:r>
            <w:r w:rsidRPr="008E7CFE">
              <w:rPr>
                <w:rFonts w:cstheme="minorHAnsi"/>
              </w:rPr>
              <w:t>rincipal</w:t>
            </w:r>
            <w:r w:rsidRPr="008E7CFE">
              <w:rPr>
                <w:rFonts w:eastAsia="Times New Roman" w:cstheme="minorHAnsi"/>
                <w:lang w:eastAsia="en-AU"/>
              </w:rPr>
              <w:t> </w:t>
            </w:r>
          </w:p>
        </w:tc>
      </w:tr>
      <w:tr w:rsidR="00C06036" w:rsidRPr="00A43728" w14:paraId="5D22EB8A" w14:textId="77777777" w:rsidTr="009A3A05">
        <w:tc>
          <w:tcPr>
            <w:tcW w:w="2925" w:type="dxa"/>
            <w:hideMark/>
          </w:tcPr>
          <w:p w14:paraId="2884CC2B" w14:textId="77777777" w:rsidR="00C06036" w:rsidRPr="00A43728" w:rsidRDefault="00C06036" w:rsidP="009A3A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hideMark/>
          </w:tcPr>
          <w:p w14:paraId="09996777" w14:textId="73A3A9E2" w:rsidR="00C06036" w:rsidRPr="008E7CFE" w:rsidRDefault="00367745" w:rsidP="009A3A05">
            <w:pPr>
              <w:spacing w:after="0" w:line="240" w:lineRule="auto"/>
              <w:textAlignment w:val="baseline"/>
              <w:rPr>
                <w:rFonts w:eastAsia="Times New Roman" w:cstheme="minorHAnsi"/>
                <w:highlight w:val="yellow"/>
                <w:lang w:eastAsia="en-AU"/>
              </w:rPr>
            </w:pPr>
            <w:r w:rsidRPr="008E7CFE">
              <w:rPr>
                <w:rFonts w:eastAsia="Times New Roman" w:cstheme="minorHAnsi"/>
                <w:lang w:eastAsia="en-AU"/>
              </w:rPr>
              <w:t>February 2027</w:t>
            </w:r>
          </w:p>
        </w:tc>
      </w:tr>
    </w:tbl>
    <w:p w14:paraId="1FEE9760" w14:textId="77777777" w:rsidR="00C06036" w:rsidRDefault="00C06036" w:rsidP="00D45710">
      <w:pPr>
        <w:jc w:val="both"/>
        <w:rPr>
          <w:rFonts w:cstheme="minorHAnsi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984A48" w14:textId="77777777" w:rsidR="00717913" w:rsidRDefault="00717913" w:rsidP="001C7432">
      <w:pPr>
        <w:spacing w:after="0" w:line="240" w:lineRule="auto"/>
      </w:pPr>
      <w:r>
        <w:separator/>
      </w:r>
    </w:p>
  </w:endnote>
  <w:endnote w:type="continuationSeparator" w:id="0">
    <w:p w14:paraId="77BD0C85" w14:textId="77777777" w:rsidR="00717913" w:rsidRDefault="00717913" w:rsidP="001C7432">
      <w:pPr>
        <w:spacing w:after="0" w:line="240" w:lineRule="auto"/>
      </w:pPr>
      <w:r>
        <w:continuationSeparator/>
      </w:r>
    </w:p>
  </w:endnote>
  <w:endnote w:type="continuationNotice" w:id="1">
    <w:p w14:paraId="5FFE015C" w14:textId="77777777" w:rsidR="00717913" w:rsidRDefault="007179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9D2D0E" w14:textId="77777777" w:rsidR="00717913" w:rsidRDefault="00717913" w:rsidP="001C7432">
      <w:pPr>
        <w:spacing w:after="0" w:line="240" w:lineRule="auto"/>
      </w:pPr>
      <w:r>
        <w:separator/>
      </w:r>
    </w:p>
  </w:footnote>
  <w:footnote w:type="continuationSeparator" w:id="0">
    <w:p w14:paraId="008E5570" w14:textId="77777777" w:rsidR="00717913" w:rsidRDefault="00717913" w:rsidP="001C7432">
      <w:pPr>
        <w:spacing w:after="0" w:line="240" w:lineRule="auto"/>
      </w:pPr>
      <w:r>
        <w:continuationSeparator/>
      </w:r>
    </w:p>
  </w:footnote>
  <w:footnote w:type="continuationNotice" w:id="1">
    <w:p w14:paraId="42F839D9" w14:textId="77777777" w:rsidR="00717913" w:rsidRDefault="0071791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C3873"/>
    <w:multiLevelType w:val="hybridMultilevel"/>
    <w:tmpl w:val="91F4D6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9E3732"/>
    <w:multiLevelType w:val="hybridMultilevel"/>
    <w:tmpl w:val="910C0B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9332476">
    <w:abstractNumId w:val="30"/>
  </w:num>
  <w:num w:numId="2" w16cid:durableId="160580906">
    <w:abstractNumId w:val="12"/>
  </w:num>
  <w:num w:numId="3" w16cid:durableId="350646546">
    <w:abstractNumId w:val="14"/>
  </w:num>
  <w:num w:numId="4" w16cid:durableId="1687559019">
    <w:abstractNumId w:val="24"/>
  </w:num>
  <w:num w:numId="5" w16cid:durableId="1083143757">
    <w:abstractNumId w:val="5"/>
  </w:num>
  <w:num w:numId="6" w16cid:durableId="674302515">
    <w:abstractNumId w:val="29"/>
  </w:num>
  <w:num w:numId="7" w16cid:durableId="2126268485">
    <w:abstractNumId w:val="28"/>
  </w:num>
  <w:num w:numId="8" w16cid:durableId="63723215">
    <w:abstractNumId w:val="16"/>
  </w:num>
  <w:num w:numId="9" w16cid:durableId="963391370">
    <w:abstractNumId w:val="13"/>
  </w:num>
  <w:num w:numId="10" w16cid:durableId="822891161">
    <w:abstractNumId w:val="2"/>
  </w:num>
  <w:num w:numId="11" w16cid:durableId="1222789432">
    <w:abstractNumId w:val="21"/>
  </w:num>
  <w:num w:numId="12" w16cid:durableId="937516937">
    <w:abstractNumId w:val="23"/>
  </w:num>
  <w:num w:numId="13" w16cid:durableId="384377313">
    <w:abstractNumId w:val="4"/>
  </w:num>
  <w:num w:numId="14" w16cid:durableId="944461987">
    <w:abstractNumId w:val="19"/>
  </w:num>
  <w:num w:numId="15" w16cid:durableId="87390083">
    <w:abstractNumId w:val="31"/>
  </w:num>
  <w:num w:numId="16" w16cid:durableId="954093234">
    <w:abstractNumId w:val="26"/>
  </w:num>
  <w:num w:numId="17" w16cid:durableId="867177294">
    <w:abstractNumId w:val="0"/>
  </w:num>
  <w:num w:numId="18" w16cid:durableId="901603826">
    <w:abstractNumId w:val="10"/>
  </w:num>
  <w:num w:numId="19" w16cid:durableId="161900079">
    <w:abstractNumId w:val="3"/>
  </w:num>
  <w:num w:numId="20" w16cid:durableId="534738815">
    <w:abstractNumId w:val="20"/>
  </w:num>
  <w:num w:numId="21" w16cid:durableId="65109727">
    <w:abstractNumId w:val="17"/>
  </w:num>
  <w:num w:numId="22" w16cid:durableId="443840366">
    <w:abstractNumId w:val="27"/>
  </w:num>
  <w:num w:numId="23" w16cid:durableId="549607812">
    <w:abstractNumId w:val="22"/>
  </w:num>
  <w:num w:numId="24" w16cid:durableId="259686017">
    <w:abstractNumId w:val="15"/>
  </w:num>
  <w:num w:numId="25" w16cid:durableId="1851917217">
    <w:abstractNumId w:val="18"/>
  </w:num>
  <w:num w:numId="26" w16cid:durableId="1453014584">
    <w:abstractNumId w:val="1"/>
  </w:num>
  <w:num w:numId="27" w16cid:durableId="329867472">
    <w:abstractNumId w:val="7"/>
  </w:num>
  <w:num w:numId="28" w16cid:durableId="1709407905">
    <w:abstractNumId w:val="8"/>
  </w:num>
  <w:num w:numId="29" w16cid:durableId="885948086">
    <w:abstractNumId w:val="6"/>
  </w:num>
  <w:num w:numId="30" w16cid:durableId="1333800081">
    <w:abstractNumId w:val="11"/>
  </w:num>
  <w:num w:numId="31" w16cid:durableId="1564559427">
    <w:abstractNumId w:val="9"/>
  </w:num>
  <w:num w:numId="32" w16cid:durableId="8199734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7MwtLA0N7CwMDRT0lEKTi0uzszPAykwrAUAjX+nIiwAAAA="/>
  </w:docVars>
  <w:rsids>
    <w:rsidRoot w:val="008F633F"/>
    <w:rsid w:val="00002CC6"/>
    <w:rsid w:val="00005EEB"/>
    <w:rsid w:val="0001633A"/>
    <w:rsid w:val="00036B38"/>
    <w:rsid w:val="000656BE"/>
    <w:rsid w:val="00076554"/>
    <w:rsid w:val="0008308A"/>
    <w:rsid w:val="0009192D"/>
    <w:rsid w:val="00092A44"/>
    <w:rsid w:val="000B4F2A"/>
    <w:rsid w:val="000C7149"/>
    <w:rsid w:val="000F2332"/>
    <w:rsid w:val="0010315E"/>
    <w:rsid w:val="00122E1C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60119"/>
    <w:rsid w:val="002877C8"/>
    <w:rsid w:val="00291958"/>
    <w:rsid w:val="002A59D0"/>
    <w:rsid w:val="002A671C"/>
    <w:rsid w:val="002F4A24"/>
    <w:rsid w:val="00315420"/>
    <w:rsid w:val="00351FD0"/>
    <w:rsid w:val="0035251C"/>
    <w:rsid w:val="00367745"/>
    <w:rsid w:val="00375759"/>
    <w:rsid w:val="00377EF9"/>
    <w:rsid w:val="003A7D12"/>
    <w:rsid w:val="003F2E51"/>
    <w:rsid w:val="003F3D08"/>
    <w:rsid w:val="003F46CD"/>
    <w:rsid w:val="004137E2"/>
    <w:rsid w:val="00416ADE"/>
    <w:rsid w:val="00421673"/>
    <w:rsid w:val="00435B05"/>
    <w:rsid w:val="0046363A"/>
    <w:rsid w:val="00463F6C"/>
    <w:rsid w:val="004D3817"/>
    <w:rsid w:val="004E18C0"/>
    <w:rsid w:val="004E5618"/>
    <w:rsid w:val="004F5969"/>
    <w:rsid w:val="00512D53"/>
    <w:rsid w:val="005156B2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1934"/>
    <w:rsid w:val="00622E86"/>
    <w:rsid w:val="006247BB"/>
    <w:rsid w:val="00627514"/>
    <w:rsid w:val="006275AF"/>
    <w:rsid w:val="00633D96"/>
    <w:rsid w:val="00662782"/>
    <w:rsid w:val="006648E9"/>
    <w:rsid w:val="00665904"/>
    <w:rsid w:val="006877FE"/>
    <w:rsid w:val="006C6A08"/>
    <w:rsid w:val="006D5FDA"/>
    <w:rsid w:val="006F7E93"/>
    <w:rsid w:val="00717913"/>
    <w:rsid w:val="00723A86"/>
    <w:rsid w:val="007312A4"/>
    <w:rsid w:val="00750993"/>
    <w:rsid w:val="00752765"/>
    <w:rsid w:val="00757F19"/>
    <w:rsid w:val="00763353"/>
    <w:rsid w:val="00765F0E"/>
    <w:rsid w:val="007D1DEF"/>
    <w:rsid w:val="007F3C69"/>
    <w:rsid w:val="007F71C4"/>
    <w:rsid w:val="00802B1C"/>
    <w:rsid w:val="00802E27"/>
    <w:rsid w:val="0081049F"/>
    <w:rsid w:val="00832371"/>
    <w:rsid w:val="00847993"/>
    <w:rsid w:val="00851871"/>
    <w:rsid w:val="00856658"/>
    <w:rsid w:val="00864396"/>
    <w:rsid w:val="0088387F"/>
    <w:rsid w:val="00886B8B"/>
    <w:rsid w:val="008A3F97"/>
    <w:rsid w:val="008E7CFE"/>
    <w:rsid w:val="008F11B3"/>
    <w:rsid w:val="008F2F39"/>
    <w:rsid w:val="008F3A19"/>
    <w:rsid w:val="008F633F"/>
    <w:rsid w:val="009033F4"/>
    <w:rsid w:val="00925BE4"/>
    <w:rsid w:val="00926B9E"/>
    <w:rsid w:val="00962400"/>
    <w:rsid w:val="00963271"/>
    <w:rsid w:val="00976E32"/>
    <w:rsid w:val="009A1903"/>
    <w:rsid w:val="009A32CD"/>
    <w:rsid w:val="009B4FF5"/>
    <w:rsid w:val="009C4085"/>
    <w:rsid w:val="009E39F2"/>
    <w:rsid w:val="009F0EF1"/>
    <w:rsid w:val="00A0241D"/>
    <w:rsid w:val="00A04168"/>
    <w:rsid w:val="00A15380"/>
    <w:rsid w:val="00A17B8D"/>
    <w:rsid w:val="00A47830"/>
    <w:rsid w:val="00A52AAE"/>
    <w:rsid w:val="00A552E5"/>
    <w:rsid w:val="00A76BD6"/>
    <w:rsid w:val="00A845E2"/>
    <w:rsid w:val="00A93AA1"/>
    <w:rsid w:val="00A956B1"/>
    <w:rsid w:val="00AB162E"/>
    <w:rsid w:val="00AD7430"/>
    <w:rsid w:val="00AE1FB9"/>
    <w:rsid w:val="00B5427D"/>
    <w:rsid w:val="00BA125D"/>
    <w:rsid w:val="00BD1AC6"/>
    <w:rsid w:val="00BF76D6"/>
    <w:rsid w:val="00C0603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61D85"/>
    <w:rsid w:val="00E80047"/>
    <w:rsid w:val="00EC1BC4"/>
    <w:rsid w:val="00EC469B"/>
    <w:rsid w:val="00ED0D11"/>
    <w:rsid w:val="00ED3EEB"/>
    <w:rsid w:val="00ED742A"/>
    <w:rsid w:val="00F10672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sthma.org.au/resources/school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asthma/guidance/treating-asthma-attack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policy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asthma.org.au/asthma-in-schools/asthma-emergency-ki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</ds:schemaRefs>
</ds:datastoreItem>
</file>

<file path=customXml/itemProps3.xml><?xml version="1.0" encoding="utf-8"?>
<ds:datastoreItem xmlns:ds="http://schemas.openxmlformats.org/officeDocument/2006/customXml" ds:itemID="{A8E6722E-8936-483F-9EAE-AE95F2A4A3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6</Pages>
  <Words>1826</Words>
  <Characters>1040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Kristie Miller 2</cp:lastModifiedBy>
  <cp:revision>7</cp:revision>
  <cp:lastPrinted>2025-02-12T22:19:00Z</cp:lastPrinted>
  <dcterms:created xsi:type="dcterms:W3CDTF">2026-02-20T23:03:00Z</dcterms:created>
  <dcterms:modified xsi:type="dcterms:W3CDTF">2026-06-02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7d51fe9e-ec48-4066-9dfe-b6a6e359eb4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032031</vt:lpwstr>
  </property>
  <property fmtid="{D5CDD505-2E9C-101B-9397-08002B2CF9AE}" pid="12" name="RecordPoint_SubmissionCompleted">
    <vt:lpwstr>2022-02-09T07:06:42.2150927+11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  <property fmtid="{D5CDD505-2E9C-101B-9397-08002B2CF9AE}" pid="21" name="GrammarlyDocumentId">
    <vt:lpwstr>e0a1233f-20cb-4285-9838-7433cef73b3f</vt:lpwstr>
  </property>
</Properties>
</file>